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ira cavalie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valie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1 Thayer street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racavalier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998015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